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4BED" w:rsidRDefault="008A4BED" w:rsidP="00B75C67">
      <w:pPr>
        <w:jc w:val="right"/>
      </w:pPr>
      <w:bookmarkStart w:id="0" w:name="_GoBack"/>
      <w:bookmarkEnd w:id="0"/>
      <w:r>
        <w:t xml:space="preserve">załącznik nr 2 do Zarządzenia </w:t>
      </w:r>
      <w:r w:rsidRPr="00F27519">
        <w:t xml:space="preserve">nr </w:t>
      </w:r>
      <w:r w:rsidR="00374CCA" w:rsidRPr="00F27519">
        <w:t>2</w:t>
      </w:r>
      <w:r w:rsidRPr="00F27519">
        <w:t>/</w:t>
      </w:r>
      <w:r>
        <w:t>2021 Kanclerza UEW</w:t>
      </w:r>
    </w:p>
    <w:p w:rsidR="00E166DD" w:rsidRDefault="00B75C67" w:rsidP="00B75C67">
      <w:pPr>
        <w:jc w:val="right"/>
      </w:pPr>
      <w:r>
        <w:t>………………………, dnia………….………</w:t>
      </w:r>
    </w:p>
    <w:p w:rsidR="00B75C67" w:rsidRDefault="00B75C67" w:rsidP="00B75C67">
      <w:pPr>
        <w:spacing w:after="0" w:line="240" w:lineRule="auto"/>
      </w:pPr>
      <w:r>
        <w:t>…………………………………………</w:t>
      </w:r>
    </w:p>
    <w:p w:rsidR="00B75C67" w:rsidRPr="00A17CA5" w:rsidRDefault="00B75C67" w:rsidP="00B75C67">
      <w:pPr>
        <w:spacing w:after="0" w:line="240" w:lineRule="auto"/>
        <w:rPr>
          <w:sz w:val="20"/>
          <w:szCs w:val="20"/>
        </w:rPr>
      </w:pPr>
      <w:r w:rsidRPr="00A17CA5">
        <w:rPr>
          <w:sz w:val="20"/>
          <w:szCs w:val="20"/>
        </w:rPr>
        <w:t>Imię Nazwisko</w:t>
      </w:r>
    </w:p>
    <w:p w:rsidR="00B75C67" w:rsidRDefault="00B75C67"/>
    <w:p w:rsidR="00B75C67" w:rsidRDefault="00B75C67" w:rsidP="00B75C67">
      <w:pPr>
        <w:spacing w:after="0" w:line="240" w:lineRule="auto"/>
      </w:pPr>
      <w:r>
        <w:t>…………………………………………</w:t>
      </w:r>
    </w:p>
    <w:p w:rsidR="00B75C67" w:rsidRPr="00A17CA5" w:rsidRDefault="00B75C67" w:rsidP="00B75C67">
      <w:pPr>
        <w:spacing w:after="0" w:line="240" w:lineRule="auto"/>
        <w:rPr>
          <w:sz w:val="20"/>
          <w:szCs w:val="20"/>
        </w:rPr>
      </w:pPr>
      <w:r w:rsidRPr="00A17CA5">
        <w:rPr>
          <w:sz w:val="20"/>
          <w:szCs w:val="20"/>
        </w:rPr>
        <w:t>Jednostka organizacyjna</w:t>
      </w:r>
    </w:p>
    <w:p w:rsidR="00B75C67" w:rsidRDefault="00B75C67"/>
    <w:p w:rsidR="00B75C67" w:rsidRDefault="00B75C67"/>
    <w:p w:rsidR="00B75C67" w:rsidRPr="00A17CA5" w:rsidRDefault="00B75C67" w:rsidP="00A17CA5">
      <w:pPr>
        <w:jc w:val="center"/>
        <w:rPr>
          <w:sz w:val="28"/>
          <w:szCs w:val="28"/>
        </w:rPr>
      </w:pPr>
      <w:r w:rsidRPr="00A17CA5">
        <w:rPr>
          <w:sz w:val="28"/>
          <w:szCs w:val="28"/>
        </w:rPr>
        <w:t>Oświadczenie Pracownika</w:t>
      </w:r>
    </w:p>
    <w:p w:rsidR="00B75C67" w:rsidRDefault="00B75C67"/>
    <w:p w:rsidR="00B75C67" w:rsidRDefault="00B75C67" w:rsidP="00A17CA5">
      <w:pPr>
        <w:jc w:val="both"/>
      </w:pPr>
      <w:r>
        <w:t>Ja</w:t>
      </w:r>
      <w:r w:rsidR="008A4BED">
        <w:t>,</w:t>
      </w:r>
      <w:r>
        <w:t xml:space="preserve"> niżej podpisany oświadczam, że zapoznałem(</w:t>
      </w:r>
      <w:proofErr w:type="spellStart"/>
      <w:r>
        <w:t>am</w:t>
      </w:r>
      <w:proofErr w:type="spellEnd"/>
      <w:r>
        <w:t>) się z warunkami odkupienia sprzętu komputerowego w Uczelni obowiązującymi na dzień podpisania niniejszego oświadczenia.</w:t>
      </w:r>
    </w:p>
    <w:p w:rsidR="00B75C67" w:rsidRDefault="00B75C67" w:rsidP="00A17CA5">
      <w:pPr>
        <w:jc w:val="both"/>
      </w:pPr>
      <w:r>
        <w:t xml:space="preserve">Jednocześnie oświadczam, że zgodnie z moim wnioskiem </w:t>
      </w:r>
      <w:r w:rsidR="00BD23CD">
        <w:t xml:space="preserve">o </w:t>
      </w:r>
      <w:r>
        <w:t>odkupienie sprzętu komputerowego o nazwie, typie oraz numerze seryjnym wymienionymi poniżej, usunąłem(</w:t>
      </w:r>
      <w:proofErr w:type="spellStart"/>
      <w:r>
        <w:t>am</w:t>
      </w:r>
      <w:proofErr w:type="spellEnd"/>
      <w:r>
        <w:t>) wszelkie oprogramowanie oraz dane, które zostały na nim zainstalowane lub pobrane od momentu jego zakupu.</w:t>
      </w:r>
    </w:p>
    <w:p w:rsidR="00A17CA5" w:rsidRDefault="00B75C67" w:rsidP="00A17CA5">
      <w:pPr>
        <w:jc w:val="both"/>
      </w:pPr>
      <w:r>
        <w:t xml:space="preserve">Jestem świadomy(a), że użytkowanie oprogramowania </w:t>
      </w:r>
      <w:r w:rsidR="00BD23CD">
        <w:t xml:space="preserve">nieobjętego </w:t>
      </w:r>
      <w:r>
        <w:t xml:space="preserve">przedmiotem odkupienia sprzętu komputerowego skutkuje moją odpowiedzialnością za potencjalne szkody związane z nieprzestrzeganiem warunków licencjonowania przez </w:t>
      </w:r>
      <w:r w:rsidR="00796AF4">
        <w:t>Uczelnię</w:t>
      </w:r>
      <w:r w:rsidR="00A17CA5">
        <w:t>.</w:t>
      </w:r>
    </w:p>
    <w:p w:rsidR="00A17CA5" w:rsidRDefault="00A17CA5" w:rsidP="00A17CA5">
      <w:pPr>
        <w:jc w:val="both"/>
      </w:pPr>
      <w:r>
        <w:t>Jestem świadomy(a), że przetwarzanie danych służbowych</w:t>
      </w:r>
      <w:r w:rsidR="008A4BED">
        <w:t>,</w:t>
      </w:r>
      <w:r>
        <w:t xml:space="preserve"> w szczególności danych osobowych na sprzęcie komputerowym niebędącym własnością Uczelni jest zabronione</w:t>
      </w:r>
      <w:r w:rsidR="008A4BED">
        <w:t>,</w:t>
      </w:r>
      <w:r>
        <w:t xml:space="preserve"> z wyłączeniem przypadków opisanych w regulacjach wewnętrznych Uczelni. Nieprzestrzeganie w/w zasad może skutkować odpowiedzialnością karną</w:t>
      </w:r>
      <w:r w:rsidR="00796AF4">
        <w:t>, cywilną i administracyjną</w:t>
      </w:r>
      <w:r>
        <w:t>.</w:t>
      </w:r>
    </w:p>
    <w:p w:rsidR="00A17CA5" w:rsidRDefault="00A17CA5" w:rsidP="00A17CA5">
      <w:pPr>
        <w:jc w:val="both"/>
      </w:pPr>
    </w:p>
    <w:p w:rsidR="00A17CA5" w:rsidRDefault="00A17CA5" w:rsidP="00A17CA5">
      <w:pPr>
        <w:spacing w:after="0" w:line="240" w:lineRule="auto"/>
      </w:pPr>
      <w:r>
        <w:t>…………………………………………</w:t>
      </w:r>
    </w:p>
    <w:p w:rsidR="00A17CA5" w:rsidRPr="00A17CA5" w:rsidRDefault="00A17CA5" w:rsidP="00A17CA5">
      <w:pPr>
        <w:jc w:val="both"/>
        <w:rPr>
          <w:sz w:val="20"/>
          <w:szCs w:val="20"/>
        </w:rPr>
      </w:pPr>
      <w:r w:rsidRPr="00A17CA5">
        <w:rPr>
          <w:sz w:val="20"/>
          <w:szCs w:val="20"/>
        </w:rPr>
        <w:t>Nazwa sprzętu komputerowego</w:t>
      </w:r>
      <w:r>
        <w:rPr>
          <w:sz w:val="20"/>
          <w:szCs w:val="20"/>
        </w:rPr>
        <w:t xml:space="preserve"> (np. Laptop HP)</w:t>
      </w:r>
    </w:p>
    <w:p w:rsidR="00A17CA5" w:rsidRDefault="00A17CA5" w:rsidP="00A17CA5">
      <w:pPr>
        <w:jc w:val="both"/>
      </w:pPr>
    </w:p>
    <w:p w:rsidR="00A17CA5" w:rsidRDefault="00A17CA5" w:rsidP="00A17CA5">
      <w:pPr>
        <w:spacing w:after="0" w:line="240" w:lineRule="auto"/>
      </w:pPr>
      <w:r>
        <w:t>…………………………………………</w:t>
      </w:r>
    </w:p>
    <w:p w:rsidR="00A17CA5" w:rsidRPr="00A17CA5" w:rsidRDefault="00A17CA5" w:rsidP="00A17CA5">
      <w:pPr>
        <w:jc w:val="both"/>
        <w:rPr>
          <w:sz w:val="20"/>
          <w:szCs w:val="20"/>
        </w:rPr>
      </w:pPr>
      <w:r w:rsidRPr="00A17CA5">
        <w:rPr>
          <w:sz w:val="20"/>
          <w:szCs w:val="20"/>
        </w:rPr>
        <w:t>Model sprzętu komputerowego</w:t>
      </w:r>
      <w:r>
        <w:rPr>
          <w:sz w:val="20"/>
          <w:szCs w:val="20"/>
        </w:rPr>
        <w:t xml:space="preserve"> (np. </w:t>
      </w:r>
      <w:proofErr w:type="spellStart"/>
      <w:r>
        <w:rPr>
          <w:sz w:val="20"/>
          <w:szCs w:val="20"/>
        </w:rPr>
        <w:t>EliteBook</w:t>
      </w:r>
      <w:proofErr w:type="spellEnd"/>
      <w:r>
        <w:rPr>
          <w:sz w:val="20"/>
          <w:szCs w:val="20"/>
        </w:rPr>
        <w:t xml:space="preserve"> 630 G3)</w:t>
      </w:r>
    </w:p>
    <w:p w:rsidR="00A17CA5" w:rsidRDefault="00A17CA5" w:rsidP="00A17CA5">
      <w:pPr>
        <w:jc w:val="both"/>
      </w:pPr>
    </w:p>
    <w:p w:rsidR="00A17CA5" w:rsidRDefault="00A17CA5" w:rsidP="00A17CA5">
      <w:pPr>
        <w:spacing w:after="0" w:line="240" w:lineRule="auto"/>
      </w:pPr>
      <w:r>
        <w:t>…………………………………………</w:t>
      </w:r>
    </w:p>
    <w:p w:rsidR="00A17CA5" w:rsidRPr="00A17CA5" w:rsidRDefault="00A17CA5" w:rsidP="00A17CA5">
      <w:pPr>
        <w:jc w:val="both"/>
        <w:rPr>
          <w:sz w:val="20"/>
          <w:szCs w:val="20"/>
        </w:rPr>
      </w:pPr>
      <w:r w:rsidRPr="00A17CA5">
        <w:rPr>
          <w:sz w:val="20"/>
          <w:szCs w:val="20"/>
        </w:rPr>
        <w:t>Numer seryjny sprzętu komputerowego</w:t>
      </w:r>
      <w:r>
        <w:rPr>
          <w:sz w:val="20"/>
          <w:szCs w:val="20"/>
        </w:rPr>
        <w:t xml:space="preserve"> zgodnie z informacją na obudowie (np. S/N 15515D4235F5G)</w:t>
      </w:r>
    </w:p>
    <w:p w:rsidR="00A17CA5" w:rsidRDefault="00A17CA5" w:rsidP="00A17CA5">
      <w:pPr>
        <w:jc w:val="both"/>
      </w:pPr>
    </w:p>
    <w:p w:rsidR="00A17CA5" w:rsidRDefault="00A17CA5"/>
    <w:p w:rsidR="00A17CA5" w:rsidRDefault="00A17CA5" w:rsidP="00A17CA5">
      <w:pPr>
        <w:spacing w:after="0" w:line="240" w:lineRule="auto"/>
      </w:pPr>
      <w:r>
        <w:t>…………………………………………</w:t>
      </w:r>
    </w:p>
    <w:p w:rsidR="00A17CA5" w:rsidRDefault="008A4BED" w:rsidP="00A17CA5">
      <w:r>
        <w:t>Czytelny p</w:t>
      </w:r>
      <w:r w:rsidR="00A17CA5">
        <w:t>odpis</w:t>
      </w:r>
    </w:p>
    <w:sectPr w:rsidR="00A17CA5" w:rsidSect="00A517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Q1NTM2Mjc3NzFV0lEKTi0uzszPAykwrAUALmR3oCwAAAA="/>
  </w:docVars>
  <w:rsids>
    <w:rsidRoot w:val="00B75C67"/>
    <w:rsid w:val="00374CCA"/>
    <w:rsid w:val="00613154"/>
    <w:rsid w:val="0066259B"/>
    <w:rsid w:val="007301FA"/>
    <w:rsid w:val="00796AF4"/>
    <w:rsid w:val="007A7AB4"/>
    <w:rsid w:val="008163B7"/>
    <w:rsid w:val="008A4BED"/>
    <w:rsid w:val="00A17CA5"/>
    <w:rsid w:val="00A5174C"/>
    <w:rsid w:val="00B35E44"/>
    <w:rsid w:val="00B75C67"/>
    <w:rsid w:val="00BD23CD"/>
    <w:rsid w:val="00D05FF5"/>
    <w:rsid w:val="00E166DD"/>
    <w:rsid w:val="00F2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40ABB8-208A-46F9-AD12-1A6AD89E3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517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F275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75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F31A425E2BC541B3CC97DBFA5F180E" ma:contentTypeVersion="13" ma:contentTypeDescription="Utwórz nowy dokument." ma:contentTypeScope="" ma:versionID="c8f280bfb2c1f05d7a4aafb91782a85e">
  <xsd:schema xmlns:xsd="http://www.w3.org/2001/XMLSchema" xmlns:xs="http://www.w3.org/2001/XMLSchema" xmlns:p="http://schemas.microsoft.com/office/2006/metadata/properties" xmlns:ns3="2185c6ab-aa54-4c67-b4fa-a52e4d59641f" xmlns:ns4="7fa20931-6d22-4e54-9474-7651268f2ddb" targetNamespace="http://schemas.microsoft.com/office/2006/metadata/properties" ma:root="true" ma:fieldsID="64452129e19de8e5a6855b2f09c184a1" ns3:_="" ns4:_="">
    <xsd:import namespace="2185c6ab-aa54-4c67-b4fa-a52e4d59641f"/>
    <xsd:import namespace="7fa20931-6d22-4e54-9474-7651268f2d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85c6ab-aa54-4c67-b4fa-a52e4d596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0931-6d22-4e54-9474-7651268f2d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95D234-6436-4BF7-BC65-4CBB161E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1EC493-5A86-4F42-95EA-29F7FFD682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A4D79-8E18-4CCB-B2E6-FC010AA61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85c6ab-aa54-4c67-b4fa-a52e4d59641f"/>
    <ds:schemaRef ds:uri="7fa20931-6d22-4e54-9474-7651268f2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Piotrowski</dc:creator>
  <cp:keywords/>
  <dc:description/>
  <cp:lastModifiedBy>Rafał Smereka</cp:lastModifiedBy>
  <cp:revision>2</cp:revision>
  <dcterms:created xsi:type="dcterms:W3CDTF">2021-05-14T10:58:00Z</dcterms:created>
  <dcterms:modified xsi:type="dcterms:W3CDTF">2021-05-14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31A425E2BC541B3CC97DBFA5F180E</vt:lpwstr>
  </property>
</Properties>
</file>